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B11AC1" w14:textId="02F8BC65" w:rsidR="004E13B1" w:rsidRPr="005027C0" w:rsidRDefault="008271AB" w:rsidP="00B6466A">
      <w:pPr>
        <w:spacing w:before="240"/>
        <w:ind w:firstLine="0"/>
        <w:jc w:val="center"/>
        <w:rPr>
          <w:b/>
          <w:sz w:val="30"/>
          <w:szCs w:val="30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027C0">
        <w:rPr>
          <w:b/>
          <w:sz w:val="30"/>
          <w:szCs w:val="30"/>
        </w:rPr>
        <w:t>TRƯỜNG ĐẠI HỌC KINH TẾ</w:t>
      </w:r>
      <w:r w:rsidR="00D72987" w:rsidRPr="005027C0">
        <w:rPr>
          <w:b/>
          <w:sz w:val="30"/>
          <w:szCs w:val="30"/>
        </w:rPr>
        <w:t xml:space="preserve"> - ĐẠI HỌC ĐÀ NẴNG</w:t>
      </w:r>
    </w:p>
    <w:p w14:paraId="0D5C05C1" w14:textId="5FEA210E" w:rsidR="00B6466A" w:rsidRPr="00837C09" w:rsidRDefault="008271AB" w:rsidP="00A27311">
      <w:pPr>
        <w:spacing w:before="60" w:after="0" w:line="240" w:lineRule="auto"/>
        <w:ind w:firstLine="0"/>
        <w:jc w:val="center"/>
        <w:rPr>
          <w:b/>
          <w:sz w:val="30"/>
          <w:szCs w:val="30"/>
        </w:rPr>
      </w:pPr>
      <w:r w:rsidRPr="00837C09">
        <w:rPr>
          <w:b/>
          <w:sz w:val="30"/>
          <w:szCs w:val="30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3C1D62CD" w14:textId="77777777" w:rsidR="005027C0" w:rsidRPr="00FC20C4" w:rsidRDefault="005027C0" w:rsidP="005027C0">
      <w:pPr>
        <w:spacing w:after="120"/>
        <w:ind w:firstLine="270"/>
        <w:jc w:val="center"/>
        <w:rPr>
          <w:b/>
        </w:rPr>
      </w:pPr>
      <w:r w:rsidRPr="00FC20C4">
        <w:rPr>
          <w:b/>
        </w:rPr>
        <w:sym w:font="Wingdings" w:char="F098"/>
      </w:r>
      <w:r w:rsidRPr="00FC20C4">
        <w:rPr>
          <w:b/>
        </w:rPr>
        <w:sym w:font="Wingdings" w:char="F026"/>
      </w:r>
      <w:r w:rsidRPr="00FC20C4">
        <w:rPr>
          <w:b/>
        </w:rPr>
        <w:sym w:font="Wingdings" w:char="F099"/>
      </w:r>
    </w:p>
    <w:tbl>
      <w:tblPr>
        <w:tblStyle w:val="TableGrid"/>
        <w:tblpPr w:leftFromText="180" w:rightFromText="180" w:vertAnchor="text" w:horzAnchor="page" w:tblpX="4873" w:tblpY="60"/>
        <w:tblW w:w="31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6"/>
      </w:tblGrid>
      <w:tr w:rsidR="005027C0" w14:paraId="689994C1" w14:textId="77777777" w:rsidTr="005027C0">
        <w:trPr>
          <w:trHeight w:val="2738"/>
        </w:trPr>
        <w:tc>
          <w:tcPr>
            <w:tcW w:w="3156" w:type="dxa"/>
          </w:tcPr>
          <w:p w14:paraId="6020E261" w14:textId="77777777" w:rsidR="005027C0" w:rsidRDefault="005027C0" w:rsidP="005027C0">
            <w:pPr>
              <w:spacing w:before="0" w:line="240" w:lineRule="auto"/>
              <w:ind w:firstLine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66EC9112" wp14:editId="1C863B07">
                  <wp:extent cx="1858945" cy="1858945"/>
                  <wp:effectExtent l="0" t="0" r="8255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_Kinh_tế_Đà_Nẵng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224" cy="1857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130B84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2AD7FAD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8855E21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F78EDEF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D4CAA6A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326E03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A34D6D3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8223657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38B91B5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618806" w14:textId="77777777" w:rsidR="002275EA" w:rsidRDefault="002275E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A91D15" w14:textId="450049B2" w:rsidR="00837C09" w:rsidRPr="005027C0" w:rsidRDefault="002275EA" w:rsidP="002275EA">
      <w:pPr>
        <w:pStyle w:val="Heading7"/>
        <w:numPr>
          <w:ilvl w:val="0"/>
          <w:numId w:val="0"/>
        </w:numPr>
        <w:jc w:val="center"/>
        <w:rPr>
          <w:b/>
          <w:sz w:val="32"/>
          <w:szCs w:val="32"/>
        </w:rPr>
      </w:pPr>
      <w:r w:rsidRPr="005027C0">
        <w:rPr>
          <w:b/>
          <w:sz w:val="32"/>
          <w:szCs w:val="32"/>
        </w:rPr>
        <w:t>KẾ HOẠCH THỰC TẬP NHẬN THỨC</w:t>
      </w:r>
    </w:p>
    <w:p w14:paraId="2EEDA8F1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0F8257" w14:textId="4726DE23" w:rsidR="00230329" w:rsidRPr="005027C0" w:rsidRDefault="00230329" w:rsidP="003B19A7">
      <w:pPr>
        <w:spacing w:before="0" w:line="240" w:lineRule="auto"/>
        <w:ind w:firstLine="0"/>
        <w:jc w:val="center"/>
        <w:rPr>
          <w:b/>
          <w:sz w:val="32"/>
          <w:szCs w:val="32"/>
          <w:u w:val="single"/>
        </w:rPr>
      </w:pPr>
      <w:r w:rsidRPr="005027C0">
        <w:rPr>
          <w:b/>
          <w:sz w:val="32"/>
          <w:szCs w:val="32"/>
          <w:u w:val="single"/>
        </w:rPr>
        <w:t>TÊN ĐỀ TÀI</w:t>
      </w:r>
    </w:p>
    <w:p w14:paraId="66DA095E" w14:textId="0F40E7EB" w:rsidR="004E13B1" w:rsidRPr="005027C0" w:rsidRDefault="00970E55" w:rsidP="005027C0">
      <w:pPr>
        <w:spacing w:after="120"/>
        <w:ind w:firstLine="0"/>
        <w:jc w:val="center"/>
        <w:rPr>
          <w:b/>
          <w:bCs/>
          <w:sz w:val="32"/>
          <w:szCs w:val="32"/>
        </w:rPr>
      </w:pPr>
      <w:r w:rsidRPr="005027C0">
        <w:rPr>
          <w:b/>
          <w:bCs/>
          <w:sz w:val="32"/>
          <w:szCs w:val="32"/>
        </w:rPr>
        <w:t xml:space="preserve">PHẦN MỀM QUẢN LÝ </w:t>
      </w:r>
      <w:r w:rsidR="008C765C">
        <w:rPr>
          <w:b/>
          <w:bCs/>
          <w:sz w:val="32"/>
          <w:szCs w:val="32"/>
        </w:rPr>
        <w:t>ORDER</w:t>
      </w:r>
      <w:r w:rsidRPr="005027C0">
        <w:rPr>
          <w:b/>
          <w:bCs/>
          <w:sz w:val="32"/>
          <w:szCs w:val="32"/>
        </w:rPr>
        <w:t xml:space="preserve"> TẠI </w:t>
      </w:r>
      <w:r w:rsidR="008C765C">
        <w:rPr>
          <w:b/>
          <w:bCs/>
          <w:sz w:val="32"/>
          <w:szCs w:val="32"/>
        </w:rPr>
        <w:t>QUÁN CÀ PHÊ</w:t>
      </w:r>
    </w:p>
    <w:p w14:paraId="24141800" w14:textId="77777777" w:rsidR="004E13B1" w:rsidRDefault="004E13B1" w:rsidP="003B19A7">
      <w:pPr>
        <w:spacing w:before="0" w:line="240" w:lineRule="auto"/>
        <w:ind w:firstLine="0"/>
        <w:rPr>
          <w:sz w:val="24"/>
          <w:szCs w:val="24"/>
        </w:rPr>
      </w:pPr>
    </w:p>
    <w:p w14:paraId="55809D77" w14:textId="77777777" w:rsidR="008C765C" w:rsidRDefault="008C765C" w:rsidP="003B19A7">
      <w:pPr>
        <w:spacing w:before="0" w:line="240" w:lineRule="auto"/>
        <w:ind w:firstLine="0"/>
        <w:rPr>
          <w:sz w:val="24"/>
          <w:szCs w:val="24"/>
        </w:rPr>
      </w:pPr>
    </w:p>
    <w:p w14:paraId="13F72A5B" w14:textId="77777777" w:rsidR="00837C09" w:rsidRPr="004A089F" w:rsidRDefault="00837C0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33A45849" w:rsidR="004B658C" w:rsidRDefault="004B658C" w:rsidP="00557582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Nhóm</w:t>
      </w:r>
      <w:proofErr w:type="spellEnd"/>
      <w:r>
        <w:rPr>
          <w:b/>
          <w:sz w:val="28"/>
          <w:szCs w:val="28"/>
        </w:rPr>
        <w:t xml:space="preserve">: </w:t>
      </w:r>
      <w:r w:rsidR="00A45D68">
        <w:rPr>
          <w:b/>
          <w:sz w:val="28"/>
          <w:szCs w:val="28"/>
        </w:rPr>
        <w:t>6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inh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viên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thực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hiện</w:t>
      </w:r>
      <w:proofErr w:type="spellEnd"/>
      <w:r w:rsidR="001A65B8" w:rsidRPr="001A65B8">
        <w:rPr>
          <w:b/>
          <w:sz w:val="28"/>
          <w:szCs w:val="28"/>
        </w:rPr>
        <w:t>:</w:t>
      </w:r>
    </w:p>
    <w:p w14:paraId="7838D603" w14:textId="4DA8CC0B" w:rsidR="008271AB" w:rsidRPr="00557582" w:rsidRDefault="00F3677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proofErr w:type="spellEnd"/>
      <w:r>
        <w:rPr>
          <w:bCs/>
          <w:color w:val="000000"/>
          <w:szCs w:val="26"/>
        </w:rPr>
        <w:t xml:space="preserve"> </w:t>
      </w:r>
      <w:proofErr w:type="spellStart"/>
      <w:r>
        <w:rPr>
          <w:bCs/>
          <w:color w:val="000000"/>
          <w:szCs w:val="26"/>
        </w:rPr>
        <w:t>n</w:t>
      </w:r>
      <w:r w:rsidRPr="00557582">
        <w:rPr>
          <w:bCs/>
          <w:color w:val="000000"/>
          <w:szCs w:val="26"/>
        </w:rPr>
        <w:t>hóm</w:t>
      </w:r>
      <w:proofErr w:type="spellEnd"/>
      <w:r w:rsidR="00557582" w:rsidRPr="00557582">
        <w:rPr>
          <w:bCs/>
          <w:color w:val="000000"/>
          <w:szCs w:val="26"/>
        </w:rPr>
        <w:t xml:space="preserve">: </w:t>
      </w:r>
      <w:proofErr w:type="spellStart"/>
      <w:r w:rsidR="001A4D13">
        <w:rPr>
          <w:szCs w:val="26"/>
          <w:lang w:val="fr-FR"/>
        </w:rPr>
        <w:t>Phạm</w:t>
      </w:r>
      <w:proofErr w:type="spellEnd"/>
      <w:r w:rsidR="001A4D13">
        <w:rPr>
          <w:szCs w:val="26"/>
          <w:lang w:val="fr-FR"/>
        </w:rPr>
        <w:t xml:space="preserve"> </w:t>
      </w:r>
      <w:proofErr w:type="spellStart"/>
      <w:r w:rsidR="001A4D13">
        <w:rPr>
          <w:szCs w:val="26"/>
          <w:lang w:val="fr-FR"/>
        </w:rPr>
        <w:t>Vương</w:t>
      </w:r>
      <w:proofErr w:type="spellEnd"/>
      <w:r w:rsidR="001A4D13">
        <w:rPr>
          <w:szCs w:val="26"/>
          <w:lang w:val="fr-FR"/>
        </w:rPr>
        <w:t xml:space="preserve"> </w:t>
      </w:r>
      <w:proofErr w:type="spellStart"/>
      <w:r w:rsidR="001A4D13">
        <w:rPr>
          <w:szCs w:val="26"/>
          <w:lang w:val="fr-FR"/>
        </w:rPr>
        <w:t>Phương</w:t>
      </w:r>
      <w:proofErr w:type="spellEnd"/>
      <w:r w:rsidR="001A4D13">
        <w:rPr>
          <w:szCs w:val="26"/>
          <w:lang w:val="fr-FR"/>
        </w:rPr>
        <w:t xml:space="preserve"> Anh</w:t>
      </w:r>
      <w:r w:rsidR="008271AB" w:rsidRPr="00557582">
        <w:rPr>
          <w:szCs w:val="26"/>
          <w:lang w:val="fr-FR"/>
        </w:rPr>
        <w:tab/>
      </w:r>
      <w:proofErr w:type="spell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 xml:space="preserve"> : </w:t>
      </w:r>
      <w:r w:rsidR="00A45D68">
        <w:rPr>
          <w:szCs w:val="26"/>
          <w:lang w:val="fr-FR"/>
        </w:rPr>
        <w:t>45K21.2</w:t>
      </w:r>
    </w:p>
    <w:p w14:paraId="586DF682" w14:textId="457D3210" w:rsidR="008271AB" w:rsidRPr="00557582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proofErr w:type="spellStart"/>
      <w:r w:rsidRPr="00557582">
        <w:rPr>
          <w:szCs w:val="26"/>
          <w:lang w:val="fr-FR"/>
        </w:rPr>
        <w:t>Thành</w:t>
      </w:r>
      <w:proofErr w:type="spellEnd"/>
      <w:r w:rsidRPr="00557582">
        <w:rPr>
          <w:szCs w:val="26"/>
          <w:lang w:val="fr-FR"/>
        </w:rPr>
        <w:t xml:space="preserve"> </w:t>
      </w:r>
      <w:proofErr w:type="spellStart"/>
      <w:r w:rsidRPr="00557582">
        <w:rPr>
          <w:szCs w:val="26"/>
          <w:lang w:val="fr-FR"/>
        </w:rPr>
        <w:t>viên</w:t>
      </w:r>
      <w:proofErr w:type="spellEnd"/>
      <w:r w:rsidRPr="00557582">
        <w:rPr>
          <w:szCs w:val="26"/>
          <w:lang w:val="fr-FR"/>
        </w:rPr>
        <w:t xml:space="preserve"> : </w:t>
      </w:r>
      <w:proofErr w:type="spellStart"/>
      <w:r w:rsidR="001A4D13">
        <w:rPr>
          <w:szCs w:val="26"/>
          <w:lang w:val="fr-FR"/>
        </w:rPr>
        <w:t>Lê</w:t>
      </w:r>
      <w:proofErr w:type="spellEnd"/>
      <w:r w:rsidR="001A4D13">
        <w:rPr>
          <w:szCs w:val="26"/>
          <w:lang w:val="fr-FR"/>
        </w:rPr>
        <w:t xml:space="preserve"> </w:t>
      </w:r>
      <w:proofErr w:type="spellStart"/>
      <w:r w:rsidR="001A4D13">
        <w:rPr>
          <w:szCs w:val="26"/>
          <w:lang w:val="fr-FR"/>
        </w:rPr>
        <w:t>Xuân</w:t>
      </w:r>
      <w:proofErr w:type="spellEnd"/>
      <w:r w:rsidR="001A4D13">
        <w:rPr>
          <w:szCs w:val="26"/>
          <w:lang w:val="fr-FR"/>
        </w:rPr>
        <w:t xml:space="preserve"> </w:t>
      </w:r>
      <w:proofErr w:type="spellStart"/>
      <w:r w:rsidR="001A4D13">
        <w:rPr>
          <w:szCs w:val="26"/>
          <w:lang w:val="fr-FR"/>
        </w:rPr>
        <w:t>Nhật</w:t>
      </w:r>
      <w:proofErr w:type="spellEnd"/>
      <w:r w:rsidR="008271AB" w:rsidRPr="00557582">
        <w:rPr>
          <w:szCs w:val="26"/>
          <w:lang w:val="fr-FR"/>
        </w:rPr>
        <w:tab/>
      </w:r>
      <w:proofErr w:type="spellStart"/>
      <w:r w:rsidR="008271AB" w:rsidRPr="00557582">
        <w:rPr>
          <w:szCs w:val="26"/>
          <w:lang w:val="fr-FR"/>
        </w:rPr>
        <w:t>Lớp</w:t>
      </w:r>
      <w:proofErr w:type="spellEnd"/>
      <w:r w:rsidR="008271AB" w:rsidRPr="00557582">
        <w:rPr>
          <w:szCs w:val="26"/>
          <w:lang w:val="fr-FR"/>
        </w:rPr>
        <w:t xml:space="preserve"> : </w:t>
      </w:r>
      <w:r w:rsidR="00A45D68">
        <w:rPr>
          <w:szCs w:val="26"/>
          <w:lang w:val="fr-FR"/>
        </w:rPr>
        <w:t>45K21.2</w:t>
      </w:r>
    </w:p>
    <w:p w14:paraId="60733FE2" w14:textId="362D6E7D" w:rsidR="004E13B1" w:rsidRDefault="008271AB" w:rsidP="005027C0">
      <w:pPr>
        <w:ind w:firstLine="709"/>
        <w:jc w:val="left"/>
        <w:rPr>
          <w:sz w:val="24"/>
          <w:szCs w:val="24"/>
        </w:rPr>
      </w:pPr>
      <w:proofErr w:type="spellStart"/>
      <w:r>
        <w:rPr>
          <w:b/>
          <w:sz w:val="28"/>
          <w:szCs w:val="28"/>
          <w:lang w:val="fr-FR"/>
        </w:rPr>
        <w:t>Giả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viên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hướng</w:t>
      </w:r>
      <w:proofErr w:type="spellEnd"/>
      <w:r>
        <w:rPr>
          <w:b/>
          <w:sz w:val="28"/>
          <w:szCs w:val="28"/>
          <w:lang w:val="fr-FR"/>
        </w:rPr>
        <w:t xml:space="preserve"> </w:t>
      </w:r>
      <w:proofErr w:type="spellStart"/>
      <w:r>
        <w:rPr>
          <w:b/>
          <w:sz w:val="28"/>
          <w:szCs w:val="28"/>
          <w:lang w:val="fr-FR"/>
        </w:rPr>
        <w:t>dẫn</w:t>
      </w:r>
      <w:proofErr w:type="spellEnd"/>
      <w:r>
        <w:rPr>
          <w:b/>
          <w:sz w:val="28"/>
          <w:szCs w:val="28"/>
          <w:lang w:val="fr-FR"/>
        </w:rPr>
        <w:t xml:space="preserve">: </w:t>
      </w:r>
      <w:proofErr w:type="spellStart"/>
      <w:r w:rsidR="001A4D13">
        <w:rPr>
          <w:sz w:val="28"/>
          <w:szCs w:val="28"/>
          <w:lang w:val="fr-FR"/>
        </w:rPr>
        <w:t>Tiến</w:t>
      </w:r>
      <w:proofErr w:type="spellEnd"/>
      <w:r w:rsidR="001A4D13">
        <w:rPr>
          <w:sz w:val="28"/>
          <w:szCs w:val="28"/>
          <w:lang w:val="fr-FR"/>
        </w:rPr>
        <w:t xml:space="preserve"> </w:t>
      </w:r>
      <w:proofErr w:type="spellStart"/>
      <w:r w:rsidR="001A4D13">
        <w:rPr>
          <w:sz w:val="28"/>
          <w:szCs w:val="28"/>
          <w:lang w:val="fr-FR"/>
        </w:rPr>
        <w:t>sĩ</w:t>
      </w:r>
      <w:proofErr w:type="spellEnd"/>
      <w:r w:rsidR="001A4D13">
        <w:rPr>
          <w:sz w:val="28"/>
          <w:szCs w:val="28"/>
          <w:lang w:val="fr-FR"/>
        </w:rPr>
        <w:t xml:space="preserve"> </w:t>
      </w:r>
      <w:r w:rsidR="00A45D68">
        <w:rPr>
          <w:lang w:val="fr-FR"/>
        </w:rPr>
        <w:t xml:space="preserve">Phan </w:t>
      </w:r>
      <w:proofErr w:type="spellStart"/>
      <w:r w:rsidR="00A45D68">
        <w:rPr>
          <w:lang w:val="fr-FR"/>
        </w:rPr>
        <w:t>Đình</w:t>
      </w:r>
      <w:proofErr w:type="spellEnd"/>
      <w:r w:rsidR="00A45D68">
        <w:rPr>
          <w:lang w:val="fr-FR"/>
        </w:rPr>
        <w:t xml:space="preserve"> </w:t>
      </w:r>
      <w:proofErr w:type="spellStart"/>
      <w:r w:rsidR="00A45D68">
        <w:rPr>
          <w:lang w:val="fr-FR"/>
        </w:rPr>
        <w:t>Vấn</w:t>
      </w:r>
      <w:proofErr w:type="spellEnd"/>
    </w:p>
    <w:p w14:paraId="1765A40C" w14:textId="77777777" w:rsidR="001A65B8" w:rsidRPr="00BF13FF" w:rsidRDefault="001A65B8" w:rsidP="003B19A7">
      <w:pPr>
        <w:spacing w:before="0" w:line="240" w:lineRule="auto"/>
        <w:ind w:firstLine="0"/>
        <w:rPr>
          <w:sz w:val="38"/>
          <w:szCs w:val="24"/>
        </w:rPr>
      </w:pP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92D30D6" w14:textId="77777777" w:rsidR="008C765C" w:rsidRPr="004A089F" w:rsidRDefault="008C765C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 xml:space="preserve">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3471" w:type="dxa"/>
        <w:tblInd w:w="-5" w:type="dxa"/>
        <w:tblLook w:val="04A0" w:firstRow="1" w:lastRow="0" w:firstColumn="1" w:lastColumn="0" w:noHBand="0" w:noVBand="1"/>
      </w:tblPr>
      <w:tblGrid>
        <w:gridCol w:w="645"/>
        <w:gridCol w:w="5418"/>
        <w:gridCol w:w="1260"/>
        <w:gridCol w:w="1260"/>
        <w:gridCol w:w="2610"/>
        <w:gridCol w:w="1256"/>
        <w:gridCol w:w="1022"/>
      </w:tblGrid>
      <w:tr w:rsidR="00970E55" w:rsidRPr="00D84E1B" w14:paraId="00B82B81" w14:textId="77777777" w:rsidTr="00794965">
        <w:trPr>
          <w:trHeight w:val="276"/>
        </w:trPr>
        <w:tc>
          <w:tcPr>
            <w:tcW w:w="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ê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việc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bắ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đầu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ày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kết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úc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Ngườ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ạng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ái</w:t>
            </w:r>
            <w:proofErr w:type="spellEnd"/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970E55" w:rsidRPr="00381C9B" w:rsidRDefault="00970E55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Ghi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chú</w:t>
            </w:r>
            <w:proofErr w:type="spellEnd"/>
          </w:p>
        </w:tc>
      </w:tr>
      <w:tr w:rsidR="00970E55" w:rsidRPr="00D84E1B" w14:paraId="2B318889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0794921E" w:rsidR="00970E55" w:rsidRPr="00381C9B" w:rsidRDefault="008438B1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b/>
                <w:bCs/>
                <w:color w:val="000000"/>
                <w:sz w:val="24"/>
                <w:szCs w:val="24"/>
              </w:rPr>
              <w:t>Chuẩn</w:t>
            </w:r>
            <w:proofErr w:type="spellEnd"/>
            <w:r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color w:val="000000"/>
                <w:sz w:val="24"/>
                <w:szCs w:val="24"/>
              </w:rPr>
              <w:t>bị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970E55" w:rsidRPr="00381C9B" w:rsidRDefault="00970E55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970E55" w:rsidRPr="00381C9B" w:rsidRDefault="00970E55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AC78D3" w:rsidRPr="00D84E1B" w14:paraId="5931F936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EBD4451" w14:textId="066455BB" w:rsidR="00AC78D3" w:rsidRPr="00381C9B" w:rsidRDefault="00856EC6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DF2D3BB" w14:textId="42F2F845" w:rsidR="00AC78D3" w:rsidRPr="00AC78D3" w:rsidRDefault="00AC78D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AC78D3">
              <w:rPr>
                <w:sz w:val="24"/>
                <w:szCs w:val="24"/>
              </w:rPr>
              <w:t>Tham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gia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buổi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phổ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biến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kế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hoạch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thực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tập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nhận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thức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chung</w:t>
            </w:r>
            <w:proofErr w:type="spellEnd"/>
            <w:r w:rsidRPr="00AC78D3">
              <w:rPr>
                <w:sz w:val="24"/>
                <w:szCs w:val="24"/>
              </w:rPr>
              <w:t xml:space="preserve"> 45K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7B193F6" w14:textId="74E2343C" w:rsidR="00AC78D3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/05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28614EB" w14:textId="24FACAC6" w:rsidR="00AC78D3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/05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DD38F6" w14:textId="750E928D" w:rsidR="00AC78D3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DF1B0C" w14:textId="7E9C5482" w:rsidR="00AC78D3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31D617E" w14:textId="77777777" w:rsidR="00AC78D3" w:rsidRPr="00381C9B" w:rsidRDefault="00AC78D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970E55" w:rsidRPr="00D84E1B" w14:paraId="2A0C3AAE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06F99EEA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</w:t>
            </w:r>
            <w:r w:rsidR="00856EC6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524DF4DE" w:rsidR="00970E55" w:rsidRPr="00381C9B" w:rsidRDefault="008438B1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Tạ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à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hân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70E55"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70E55" w:rsidRPr="00381C9B">
              <w:rPr>
                <w:color w:val="000000"/>
                <w:sz w:val="24"/>
                <w:szCs w:val="24"/>
              </w:rPr>
              <w:t>trưởng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0308078D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/05</w:t>
            </w:r>
            <w:r w:rsidR="00970E55"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15ACCCBA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1/05</w:t>
            </w:r>
            <w:r w:rsidR="00970E55"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1FF0D455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70E55" w:rsidRPr="00381C9B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70E55"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1F68474" w:rsidR="00970E55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AC78D3" w:rsidRPr="00D84E1B" w14:paraId="1E78651B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B0D3D5B" w14:textId="3152338D" w:rsidR="00AC78D3" w:rsidRPr="00381C9B" w:rsidRDefault="00856EC6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12FBAFDC" w14:textId="34BB5F26" w:rsidR="00AC78D3" w:rsidRDefault="00AC78D3" w:rsidP="00AC78D3">
            <w:pPr>
              <w:ind w:firstLine="0"/>
              <w:rPr>
                <w:sz w:val="24"/>
                <w:szCs w:val="24"/>
              </w:rPr>
            </w:pPr>
            <w:proofErr w:type="spellStart"/>
            <w:r w:rsidRPr="00AC78D3">
              <w:rPr>
                <w:sz w:val="24"/>
                <w:szCs w:val="24"/>
              </w:rPr>
              <w:t>Tha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ia</w:t>
            </w:r>
            <w:proofErr w:type="spellEnd"/>
            <w:r w:rsidRPr="00AC78D3">
              <w:rPr>
                <w:sz w:val="24"/>
                <w:szCs w:val="24"/>
              </w:rPr>
              <w:t xml:space="preserve"> </w:t>
            </w:r>
            <w:proofErr w:type="spellStart"/>
            <w:r w:rsidRPr="00AC78D3">
              <w:rPr>
                <w:sz w:val="24"/>
                <w:szCs w:val="24"/>
              </w:rPr>
              <w:t>buổi</w:t>
            </w:r>
            <w:proofErr w:type="spellEnd"/>
            <w:r w:rsidRPr="00AC78D3">
              <w:rPr>
                <w:sz w:val="24"/>
                <w:szCs w:val="24"/>
              </w:rPr>
              <w:t xml:space="preserve"> meeting </w:t>
            </w:r>
            <w:proofErr w:type="spellStart"/>
            <w:r w:rsidRPr="00AC78D3">
              <w:rPr>
                <w:sz w:val="24"/>
                <w:szCs w:val="24"/>
              </w:rPr>
              <w:t>để</w:t>
            </w:r>
            <w:proofErr w:type="spellEnd"/>
            <w:r w:rsidRPr="00AC78D3">
              <w:rPr>
                <w:sz w:val="24"/>
                <w:szCs w:val="24"/>
              </w:rPr>
              <w:t>:</w:t>
            </w:r>
          </w:p>
          <w:p w14:paraId="74A99C23" w14:textId="77777777" w:rsidR="00AC78D3" w:rsidRDefault="00AC78D3" w:rsidP="00AC78D3">
            <w:pPr>
              <w:pStyle w:val="ListParagraph"/>
              <w:numPr>
                <w:ilvl w:val="0"/>
                <w:numId w:val="27"/>
              </w:numPr>
              <w:spacing w:before="0" w:after="0" w:line="240" w:lineRule="auto"/>
              <w:jc w:val="left"/>
              <w:rPr>
                <w:sz w:val="24"/>
              </w:rPr>
            </w:pPr>
            <w:proofErr w:type="spellStart"/>
            <w:r w:rsidRPr="00AC78D3">
              <w:rPr>
                <w:sz w:val="24"/>
              </w:rPr>
              <w:t>Trao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đổi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với</w:t>
            </w:r>
            <w:proofErr w:type="spellEnd"/>
            <w:r w:rsidRPr="00AC78D3">
              <w:rPr>
                <w:sz w:val="24"/>
              </w:rPr>
              <w:t xml:space="preserve"> GVHD</w:t>
            </w:r>
          </w:p>
          <w:p w14:paraId="4AC5DA08" w14:textId="29D7F110" w:rsidR="00AC78D3" w:rsidRPr="00AC78D3" w:rsidRDefault="00AC78D3" w:rsidP="00AC78D3">
            <w:pPr>
              <w:pStyle w:val="ListParagraph"/>
              <w:numPr>
                <w:ilvl w:val="0"/>
                <w:numId w:val="27"/>
              </w:numPr>
              <w:spacing w:before="0" w:after="0" w:line="240" w:lineRule="auto"/>
              <w:jc w:val="left"/>
              <w:rPr>
                <w:sz w:val="24"/>
              </w:rPr>
            </w:pPr>
            <w:proofErr w:type="spellStart"/>
            <w:r w:rsidRPr="00AC78D3">
              <w:rPr>
                <w:sz w:val="24"/>
              </w:rPr>
              <w:t>Chọ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chủ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đề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nghiê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cứu</w:t>
            </w:r>
            <w:proofErr w:type="spellEnd"/>
          </w:p>
          <w:p w14:paraId="65F79AF5" w14:textId="2F63B905" w:rsidR="00AC78D3" w:rsidRPr="00AC78D3" w:rsidRDefault="00AC78D3" w:rsidP="00AC78D3">
            <w:pPr>
              <w:pStyle w:val="ListParagraph"/>
              <w:numPr>
                <w:ilvl w:val="0"/>
                <w:numId w:val="27"/>
              </w:numPr>
              <w:spacing w:after="0" w:line="24" w:lineRule="atLeast"/>
              <w:jc w:val="left"/>
              <w:rPr>
                <w:color w:val="000000"/>
                <w:sz w:val="24"/>
              </w:rPr>
            </w:pPr>
            <w:proofErr w:type="spellStart"/>
            <w:r w:rsidRPr="00AC78D3">
              <w:rPr>
                <w:sz w:val="24"/>
              </w:rPr>
              <w:t>Chọ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ngô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ngữ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thực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hiệ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nghiên</w:t>
            </w:r>
            <w:proofErr w:type="spellEnd"/>
            <w:r w:rsidRPr="00AC78D3">
              <w:rPr>
                <w:sz w:val="24"/>
              </w:rPr>
              <w:t xml:space="preserve"> </w:t>
            </w:r>
            <w:proofErr w:type="spellStart"/>
            <w:r w:rsidRPr="00AC78D3">
              <w:rPr>
                <w:sz w:val="24"/>
              </w:rPr>
              <w:t>cứu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008D1B" w14:textId="19445585" w:rsidR="00AC78D3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B32386D" w14:textId="6D91A110" w:rsidR="00AC78D3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AB6B7C" w14:textId="002B8097" w:rsidR="00AC78D3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B477598" w14:textId="2DF8B33A" w:rsidR="00AC78D3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F774AAA" w14:textId="77777777" w:rsidR="00AC78D3" w:rsidRPr="00381C9B" w:rsidRDefault="00AC78D3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970E55" w:rsidRPr="00D84E1B" w14:paraId="133A9051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6818100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</w:t>
            </w:r>
            <w:r w:rsidR="00856EC6"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C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ặ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sual Studio, SQL Serv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63F38CC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272EDFB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30030D8C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2C45F7CE" w:rsidR="00970E55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EC181F" w:rsidRPr="00D84E1B" w14:paraId="040D8D71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8D7673F" w14:textId="7889EC5A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AA0B3DA" w14:textId="6A844092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EC181F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tài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khoản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trên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Github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(github.com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20957A" w14:textId="6EAE1DF1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71336A5" w14:textId="28BF9EE3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724432A" w14:textId="342D8433" w:rsidR="00EC181F" w:rsidRDefault="00FB789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181F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181F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5317967" w14:textId="202363ED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60B2169" w14:textId="77777777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EC181F" w:rsidRPr="00D84E1B" w14:paraId="2ECBABD0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15A67E0" w14:textId="5E3D3D51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44F9E8C" w14:textId="4C59FD9F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thub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820DBD" w14:textId="2BC7FA4E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1560FCC" w14:textId="31DA47F2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DA8AA33" w14:textId="51355B4A" w:rsidR="00EC181F" w:rsidRDefault="00FB789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181F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C181F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A963CFF" w14:textId="052C84D0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0AED91A" w14:textId="77777777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EC181F" w:rsidRPr="00D84E1B" w14:paraId="637FC9D0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ACFCB0E" w14:textId="6E6639BE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0ADB8F8" w14:textId="1E83CC25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EC181F">
              <w:rPr>
                <w:color w:val="000000"/>
                <w:sz w:val="24"/>
                <w:szCs w:val="24"/>
              </w:rPr>
              <w:t>Tạo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cho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theo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cú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EC181F">
              <w:rPr>
                <w:color w:val="000000"/>
                <w:sz w:val="24"/>
                <w:szCs w:val="24"/>
              </w:rPr>
              <w:t>pháp</w:t>
            </w:r>
            <w:proofErr w:type="spellEnd"/>
            <w:r w:rsidRPr="00EC181F">
              <w:rPr>
                <w:color w:val="000000"/>
                <w:sz w:val="24"/>
                <w:szCs w:val="24"/>
              </w:rPr>
              <w:t>: TTNT45K_</w:t>
            </w:r>
            <w:r>
              <w:rPr>
                <w:color w:val="000000"/>
                <w:sz w:val="24"/>
                <w:szCs w:val="24"/>
              </w:rPr>
              <w:t>0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39DD6B0" w14:textId="2007196C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941FA8D" w14:textId="4B66F9F5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35BA2E" w14:textId="09FFB37D" w:rsidR="00EC181F" w:rsidRDefault="00FB789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hạ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ươ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hươ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F345113" w14:textId="58219DA7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51721FE" w14:textId="77777777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EC181F" w:rsidRPr="00D84E1B" w14:paraId="051E4144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8DA322B" w14:textId="62C22EC0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5C3662E" w14:textId="42BCA5EB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Mờ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join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4339BEC" w14:textId="42F2F674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AF182D4" w14:textId="6A401BA6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E34CD8A" w14:textId="1372677F" w:rsidR="00EC181F" w:rsidRDefault="00FB789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hạ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ươ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hươ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ABE0EC3" w14:textId="4E75C5F9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8490A55" w14:textId="77777777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EC181F" w:rsidRPr="00D84E1B" w14:paraId="55BF0E26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3301534" w14:textId="4E8857FC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9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46AA48F4" w14:textId="18AEF9E3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ê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lo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h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áy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í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nhâ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BD830C" w14:textId="7DE58C30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A5924FF" w14:textId="3871A637" w:rsidR="00EC181F" w:rsidRDefault="00EC181F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8ED28FA" w14:textId="1E1C73F3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Cả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49A63C" w14:textId="1738C929" w:rsidR="00EC181F" w:rsidRDefault="00EC181F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D7B141A" w14:textId="77777777" w:rsidR="00EC181F" w:rsidRPr="00381C9B" w:rsidRDefault="00EC181F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970E55" w:rsidRPr="00D84E1B" w14:paraId="3DC38479" w14:textId="77777777" w:rsidTr="00794965">
        <w:trPr>
          <w:trHeight w:val="828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3D8677EF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</w:t>
            </w:r>
            <w:r w:rsidR="00EC181F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970E55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:</w:t>
            </w:r>
          </w:p>
          <w:p w14:paraId="03243E1B" w14:textId="3CDF2AEF" w:rsidR="00970E55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hủ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đề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ghiên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ứu</w:t>
            </w:r>
            <w:proofErr w:type="spellEnd"/>
          </w:p>
          <w:p w14:paraId="253B819D" w14:textId="15629CC0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Kiể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r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3E20AA66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3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0635DA68" w:rsidR="00970E55" w:rsidRPr="00381C9B" w:rsidRDefault="00856EC6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3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2A879F9D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hóm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6A5B5F91" w:rsidR="00970E55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379430CE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4E6E3064" w:rsidR="00970E55" w:rsidRPr="00381C9B" w:rsidRDefault="00970E55" w:rsidP="00856EC6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ọ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lập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rình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5B0888F8" w:rsidR="00970E55" w:rsidRPr="00381C9B" w:rsidRDefault="00970E55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17B6CFB" w:rsidR="00970E55" w:rsidRPr="00381C9B" w:rsidRDefault="00970E55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4BDC3F07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169A4830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WINDOWS FORM</w:t>
            </w:r>
            <w:r w:rsidR="00C71366">
              <w:rPr>
                <w:color w:val="000000"/>
                <w:sz w:val="24"/>
                <w:szCs w:val="24"/>
              </w:rPr>
              <w:t>, C#, SQL Server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2710BFB0" w:rsidR="00970E55" w:rsidRPr="00381C9B" w:rsidRDefault="0071630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7D48E710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3976D493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856EC6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56EC6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1EC5CBD8" w:rsidR="00970E55" w:rsidRPr="00381C9B" w:rsidRDefault="00856EC6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970E55" w:rsidRPr="00381C9B" w:rsidRDefault="00970E55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51097939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2F52D971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2.</w:t>
            </w:r>
            <w:r w:rsidR="00856EC6" w:rsidRPr="00A45D68">
              <w:rPr>
                <w:sz w:val="24"/>
                <w:szCs w:val="24"/>
              </w:rPr>
              <w:t>2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A45D68">
              <w:rPr>
                <w:sz w:val="24"/>
                <w:szCs w:val="24"/>
              </w:rPr>
              <w:t>Tạo</w:t>
            </w:r>
            <w:proofErr w:type="spellEnd"/>
            <w:r w:rsidRPr="00A45D68">
              <w:rPr>
                <w:sz w:val="24"/>
                <w:szCs w:val="24"/>
              </w:rPr>
              <w:t xml:space="preserve"> form </w:t>
            </w:r>
            <w:proofErr w:type="spellStart"/>
            <w:r w:rsidRPr="00A45D68">
              <w:rPr>
                <w:sz w:val="24"/>
                <w:szCs w:val="24"/>
              </w:rPr>
              <w:t>sơ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bộ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cho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ự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á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5212721B" w:rsidR="00970E55" w:rsidRPr="00381C9B" w:rsidRDefault="0071630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1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28B05CFD" w:rsidR="00970E55" w:rsidRPr="00381C9B" w:rsidRDefault="0071630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9CE034" w14:textId="35BBBC77" w:rsidR="00970E55" w:rsidRPr="00381C9B" w:rsidRDefault="000E307B" w:rsidP="001A4D13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Lê</w:t>
            </w:r>
            <w:proofErr w:type="spellEnd"/>
            <w:r w:rsidR="001A4D13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Xuân</w:t>
            </w:r>
            <w:proofErr w:type="spellEnd"/>
            <w:r w:rsidR="001A4D13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17296AF2" w:rsidR="00970E55" w:rsidRPr="00381C9B" w:rsidRDefault="0071630C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1F1F9A88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1A484D20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2.</w:t>
            </w:r>
            <w:r w:rsidR="00856EC6" w:rsidRPr="00A45D68">
              <w:rPr>
                <w:sz w:val="24"/>
                <w:szCs w:val="24"/>
              </w:rPr>
              <w:t>3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A45D68">
              <w:rPr>
                <w:sz w:val="24"/>
                <w:szCs w:val="24"/>
              </w:rPr>
              <w:t>Tạo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cơ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sở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ữ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liệu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cho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ự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á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79034EE4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3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0EF680A9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9D10F5" w14:textId="50801249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12AFB935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10E9B095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00BC555B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2.</w:t>
            </w:r>
            <w:r w:rsidR="00856EC6" w:rsidRPr="00A45D68">
              <w:rPr>
                <w:sz w:val="24"/>
                <w:szCs w:val="24"/>
              </w:rPr>
              <w:t>4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A45D68">
              <w:rPr>
                <w:sz w:val="24"/>
                <w:szCs w:val="24"/>
              </w:rPr>
              <w:t>Viết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phầ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tổng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qua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của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báo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5CEA071E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2C4336BD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7A3B502F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A60D36F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547709E4" w14:textId="77777777" w:rsidTr="00794965">
        <w:trPr>
          <w:trHeight w:val="552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68411B7B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2.</w:t>
            </w:r>
            <w:r w:rsidR="00856EC6" w:rsidRPr="00A45D68">
              <w:rPr>
                <w:sz w:val="24"/>
                <w:szCs w:val="24"/>
              </w:rPr>
              <w:t>5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970E55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Meeting onlin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để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: </w:t>
            </w:r>
          </w:p>
          <w:p w14:paraId="48F3BFBD" w14:textId="2720B585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- Review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ô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ở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mụ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r w:rsidR="003B748D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1CE3EF8C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41E64020" w:rsidR="00970E55" w:rsidRPr="00381C9B" w:rsidRDefault="00A26442" w:rsidP="00A26442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1BAA0E59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277C3173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2A69EE8E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30665D7D" w:rsidR="00970E55" w:rsidRPr="00A45D68" w:rsidRDefault="00970E55" w:rsidP="00856EC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2.</w:t>
            </w:r>
            <w:r w:rsidR="00856EC6" w:rsidRPr="00A45D68">
              <w:rPr>
                <w:sz w:val="24"/>
                <w:szCs w:val="24"/>
              </w:rPr>
              <w:t>6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Xe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video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à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giảng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ề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àm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iệc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ớ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ơ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sở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ữ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iệu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546ACEDD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208EC8CE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08D7AE1B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784747CF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Thực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hiện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b/>
                <w:bCs/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48F5F55A" w:rsidR="00970E55" w:rsidRPr="00381C9B" w:rsidRDefault="00970E55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1ED26B05" w:rsidR="00970E55" w:rsidRPr="00381C9B" w:rsidRDefault="00970E55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8C765C" w:rsidRPr="00D84E1B" w14:paraId="0A75CE66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0A9E073" w14:textId="2F3C1184" w:rsidR="008C765C" w:rsidRPr="00A45D68" w:rsidRDefault="00EA597C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1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014686F" w14:textId="02544192" w:rsidR="008C765C" w:rsidRPr="00A45D68" w:rsidRDefault="008C765C" w:rsidP="00856EC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hiế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ế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gia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diệ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hầ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ềm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9F716D5" w14:textId="604D4549" w:rsidR="008C765C" w:rsidRDefault="00EA597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733BF2D" w14:textId="0F67F057" w:rsidR="008C765C" w:rsidRDefault="00EA597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39E1A2" w14:textId="36240E12" w:rsidR="008C765C" w:rsidRPr="00381C9B" w:rsidRDefault="009C1DA0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bookmarkStart w:id="8" w:name="_GoBack"/>
            <w:bookmarkEnd w:id="8"/>
            <w:proofErr w:type="spellStart"/>
            <w:r w:rsidR="00EA597C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EA597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A597C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EA597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EA597C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EA597C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91FE36" w14:textId="58C20D11" w:rsidR="008C765C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D228D9" w14:textId="77777777" w:rsidR="008C765C" w:rsidRPr="00381C9B" w:rsidRDefault="008C765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970E55" w:rsidRPr="00D84E1B" w14:paraId="4661A8BB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6BA7D328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3.</w:t>
            </w:r>
            <w:r w:rsidR="00EA597C">
              <w:rPr>
                <w:sz w:val="24"/>
                <w:szCs w:val="24"/>
              </w:rPr>
              <w:t>2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4C623403" w:rsidR="00970E55" w:rsidRPr="00A45D68" w:rsidRDefault="00856EC6" w:rsidP="00856EC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A45D68">
              <w:rPr>
                <w:sz w:val="24"/>
                <w:szCs w:val="24"/>
              </w:rPr>
              <w:t>Viết</w:t>
            </w:r>
            <w:proofErr w:type="spellEnd"/>
            <w:r w:rsidRPr="00A45D68">
              <w:rPr>
                <w:sz w:val="24"/>
                <w:szCs w:val="24"/>
              </w:rPr>
              <w:t xml:space="preserve"> c</w:t>
            </w:r>
            <w:r w:rsidR="00970E55" w:rsidRPr="00A45D68">
              <w:rPr>
                <w:sz w:val="24"/>
                <w:szCs w:val="24"/>
              </w:rPr>
              <w:t>ode</w:t>
            </w:r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ứng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ựng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20BA5C7B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6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287AA5C3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C8750F6" w14:textId="0A236EED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Lê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Xuân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28D49C1F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56114B75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1C017E0C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3.</w:t>
            </w:r>
            <w:r w:rsidR="00EA597C">
              <w:rPr>
                <w:sz w:val="24"/>
                <w:szCs w:val="24"/>
              </w:rPr>
              <w:t>3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E4B232C" w14:textId="14A0C084" w:rsidR="00970E55" w:rsidRPr="00A45D68" w:rsidRDefault="00970E55" w:rsidP="00856EC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 xml:space="preserve">Test </w:t>
            </w:r>
            <w:r w:rsidR="00856EC6" w:rsidRPr="00A45D68">
              <w:rPr>
                <w:sz w:val="24"/>
                <w:szCs w:val="24"/>
              </w:rPr>
              <w:t xml:space="preserve">code </w:t>
            </w:r>
            <w:proofErr w:type="spellStart"/>
            <w:r w:rsidR="00856EC6" w:rsidRPr="00A45D68">
              <w:rPr>
                <w:sz w:val="24"/>
                <w:szCs w:val="24"/>
              </w:rPr>
              <w:t>ứng</w:t>
            </w:r>
            <w:proofErr w:type="spellEnd"/>
            <w:r w:rsidR="00856EC6" w:rsidRPr="00A45D68">
              <w:rPr>
                <w:sz w:val="24"/>
                <w:szCs w:val="24"/>
              </w:rPr>
              <w:t xml:space="preserve"> </w:t>
            </w:r>
            <w:proofErr w:type="spellStart"/>
            <w:r w:rsidR="00856EC6" w:rsidRPr="00A45D68">
              <w:rPr>
                <w:sz w:val="24"/>
                <w:szCs w:val="24"/>
              </w:rPr>
              <w:t>dụng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043603D5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273DBBA0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7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19939C8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Lê</w:t>
            </w:r>
            <w:proofErr w:type="spellEnd"/>
            <w:r w:rsidR="001A4D13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Xuân</w:t>
            </w:r>
            <w:proofErr w:type="spellEnd"/>
            <w:r w:rsidR="001A4D13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4D13">
              <w:rPr>
                <w:color w:val="000000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6E3331BC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5679F86A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331D6AA5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3.</w:t>
            </w:r>
            <w:r w:rsidR="00EA597C">
              <w:rPr>
                <w:sz w:val="24"/>
                <w:szCs w:val="24"/>
              </w:rPr>
              <w:t>4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6E722430" w:rsidR="00970E55" w:rsidRPr="00A45D68" w:rsidRDefault="00856EC6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proofErr w:type="spellStart"/>
            <w:r w:rsidRPr="00A45D68">
              <w:rPr>
                <w:sz w:val="24"/>
                <w:szCs w:val="24"/>
              </w:rPr>
              <w:t>Kết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nối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ự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án</w:t>
            </w:r>
            <w:proofErr w:type="spellEnd"/>
            <w:r w:rsidRPr="00A45D68">
              <w:rPr>
                <w:sz w:val="24"/>
                <w:szCs w:val="24"/>
              </w:rPr>
              <w:t xml:space="preserve"> CSDL </w:t>
            </w:r>
            <w:proofErr w:type="spellStart"/>
            <w:r w:rsidRPr="00A45D68">
              <w:rPr>
                <w:sz w:val="24"/>
                <w:szCs w:val="24"/>
              </w:rPr>
              <w:t>cho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dự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á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và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liên</w:t>
            </w:r>
            <w:proofErr w:type="spellEnd"/>
            <w:r w:rsidRPr="00A45D68">
              <w:rPr>
                <w:sz w:val="24"/>
                <w:szCs w:val="24"/>
              </w:rPr>
              <w:t xml:space="preserve"> </w:t>
            </w:r>
            <w:proofErr w:type="spellStart"/>
            <w:r w:rsidRPr="00A45D68">
              <w:rPr>
                <w:sz w:val="24"/>
                <w:szCs w:val="24"/>
              </w:rPr>
              <w:t>kết</w:t>
            </w:r>
            <w:proofErr w:type="spellEnd"/>
            <w:r w:rsidRPr="00A45D68">
              <w:rPr>
                <w:sz w:val="24"/>
                <w:szCs w:val="24"/>
              </w:rPr>
              <w:t xml:space="preserve"> form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0653BA47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8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551DDE67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EC0F1" w14:textId="000B8BFA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Lê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Xuân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3D07E6C5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1FD1E6E9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6EA08A8" w:rsidR="00970E55" w:rsidRPr="00A45D68" w:rsidRDefault="00970E55" w:rsidP="00FF7060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>3.</w:t>
            </w:r>
            <w:r w:rsidR="00EA597C">
              <w:rPr>
                <w:sz w:val="24"/>
                <w:szCs w:val="24"/>
              </w:rPr>
              <w:t>5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14DD9B40" w:rsidR="00970E55" w:rsidRPr="00A45D68" w:rsidRDefault="00970E55" w:rsidP="00856EC6">
            <w:pPr>
              <w:spacing w:after="0" w:line="24" w:lineRule="atLeast"/>
              <w:ind w:firstLine="0"/>
              <w:jc w:val="left"/>
              <w:rPr>
                <w:sz w:val="24"/>
                <w:szCs w:val="24"/>
              </w:rPr>
            </w:pPr>
            <w:r w:rsidRPr="00A45D68">
              <w:rPr>
                <w:sz w:val="24"/>
                <w:szCs w:val="24"/>
              </w:rPr>
              <w:t xml:space="preserve">Test </w:t>
            </w:r>
            <w:proofErr w:type="spellStart"/>
            <w:r w:rsidR="00856EC6" w:rsidRPr="00A45D68">
              <w:rPr>
                <w:sz w:val="24"/>
                <w:szCs w:val="24"/>
              </w:rPr>
              <w:t>mục</w:t>
            </w:r>
            <w:proofErr w:type="spellEnd"/>
            <w:r w:rsidR="00856EC6" w:rsidRPr="00A45D68">
              <w:rPr>
                <w:sz w:val="24"/>
                <w:szCs w:val="24"/>
              </w:rPr>
              <w:t xml:space="preserve"> 3.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75EA007D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2D21AAE8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3CB216BA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Lê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Xuân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ật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1A0A6995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4BD2CFDD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3F789A0F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 w:rsidR="00EA597C"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phầ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ò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lại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ủa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dự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7FA6448B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28A08687" w:rsidR="00970E55" w:rsidRPr="00381C9B" w:rsidRDefault="00A26442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100DBDE9" w:rsidR="00970E55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1C81324D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  <w:r w:rsidR="00970E55"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970E55" w:rsidRPr="00D84E1B" w14:paraId="68D8DC03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3C97AC0" w:rsidR="00970E55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</w:t>
            </w:r>
            <w:r w:rsidR="00EA597C"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Viết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27E88FF4" w:rsidR="00970E55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1FE74E0C" w:rsidR="00970E55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9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7F4F6215" w:rsidR="00970E55" w:rsidRPr="00381C9B" w:rsidRDefault="000E307B" w:rsidP="00837C09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37C09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837C09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37C09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837C09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37C09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837C09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20BB7144" w:rsidR="00970E55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1A7AEA" w:rsidRPr="00D84E1B" w14:paraId="0390FDF7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96B88CC" w14:textId="5727481E" w:rsidR="001A7AEA" w:rsidRPr="00381C9B" w:rsidRDefault="001A7AE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3.</w:t>
            </w:r>
            <w:r w:rsidR="00EA597C">
              <w:rPr>
                <w:color w:val="000000"/>
                <w:sz w:val="24"/>
                <w:szCs w:val="24"/>
              </w:rPr>
              <w:t>8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6BD54D" w14:textId="4FE43FD0" w:rsidR="001A7AEA" w:rsidRPr="00381C9B" w:rsidRDefault="001A7AE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ộ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á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cá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iữ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ì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CE2A09E" w14:textId="0270FF55" w:rsidR="001A7AEA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D38CFB4" w14:textId="44002184" w:rsidR="001A7AEA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784DB13" w14:textId="7CB23239" w:rsidR="001A7AEA" w:rsidRPr="00381C9B" w:rsidRDefault="001A7AEA" w:rsidP="00D76C17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D76C17">
              <w:rPr>
                <w:lang w:val="fr-FR"/>
              </w:rPr>
              <w:t>Cả</w:t>
            </w:r>
            <w:proofErr w:type="spellEnd"/>
            <w:r w:rsidR="00D76C17">
              <w:rPr>
                <w:lang w:val="fr-FR"/>
              </w:rPr>
              <w:t xml:space="preserve"> </w:t>
            </w:r>
            <w:proofErr w:type="spellStart"/>
            <w:r w:rsidR="00D76C17">
              <w:rPr>
                <w:lang w:val="fr-FR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ED52199" w14:textId="51F50209" w:rsidR="001A7AEA" w:rsidRPr="00381C9B" w:rsidRDefault="007F6098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Hoà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hành</w:t>
            </w:r>
            <w:proofErr w:type="spellEnd"/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176BF2D" w14:textId="77777777" w:rsidR="001A7AEA" w:rsidRPr="00381C9B" w:rsidRDefault="001A7AEA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970E55" w:rsidRPr="00D84E1B" w14:paraId="0F5EF4F0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2CA7A040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 w:rsidR="00EA597C">
              <w:rPr>
                <w:color w:val="000000"/>
                <w:sz w:val="24"/>
                <w:szCs w:val="24"/>
              </w:rPr>
              <w:t>9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 w:rsidRPr="00381C9B">
              <w:rPr>
                <w:color w:val="000000"/>
                <w:sz w:val="24"/>
                <w:szCs w:val="24"/>
              </w:rPr>
              <w:t>Hoà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thiện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cod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và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6C2E1DD3" w:rsidR="00970E55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403B27B5" w:rsidR="00970E55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3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39F6607B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970E55" w:rsidRPr="00381C9B" w:rsidRDefault="00970E55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970E55" w:rsidRPr="00381C9B" w:rsidRDefault="00970E55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71630C" w:rsidRPr="00D84E1B" w14:paraId="5E6E4712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DEE3F10" w14:textId="77D3CFDC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3.</w:t>
            </w:r>
            <w:r w:rsidR="00EA597C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7F623ED" w14:textId="35616488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Là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video demo </w:t>
            </w:r>
            <w:proofErr w:type="spellStart"/>
            <w:r>
              <w:rPr>
                <w:color w:val="000000"/>
                <w:sz w:val="24"/>
                <w:szCs w:val="24"/>
              </w:rPr>
              <w:t>dự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án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8CD1024" w14:textId="386F0E91" w:rsidR="0071630C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4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F11522" w14:textId="178E92EA" w:rsidR="0071630C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5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4C4B450" w14:textId="6DEA30BB" w:rsidR="0071630C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ạm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V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Phương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Anh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9461763" w14:textId="77777777" w:rsidR="0071630C" w:rsidRPr="00381C9B" w:rsidRDefault="0071630C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0FBFEE5" w14:textId="77777777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71630C" w:rsidRPr="00D84E1B" w14:paraId="17CD0B86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BDF04A2" w14:textId="33D4DB06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 w:rsidR="001A7AEA">
              <w:rPr>
                <w:color w:val="000000"/>
                <w:sz w:val="24"/>
                <w:szCs w:val="24"/>
              </w:rPr>
              <w:t>1</w:t>
            </w:r>
            <w:r w:rsidR="00EA597C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5C1840F" w14:textId="59394FFA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 xml:space="preserve">Update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báo</w:t>
            </w:r>
            <w:proofErr w:type="spellEnd"/>
            <w:r w:rsidRPr="00381C9B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81C9B">
              <w:rPr>
                <w:color w:val="000000"/>
                <w:sz w:val="24"/>
                <w:szCs w:val="24"/>
              </w:rPr>
              <w:t>cáo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BF3F8AE" w14:textId="53A6E45D" w:rsidR="0071630C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6/06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998251F" w14:textId="449396F5" w:rsidR="0071630C" w:rsidRPr="00381C9B" w:rsidRDefault="001A7AEA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9/06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CD4DE1F" w14:textId="03018F7C" w:rsidR="0071630C" w:rsidRPr="00381C9B" w:rsidRDefault="000E307B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Cả</w:t>
            </w:r>
            <w:proofErr w:type="spellEnd"/>
            <w:r w:rsidR="0071630C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1630C">
              <w:rPr>
                <w:color w:val="000000"/>
                <w:sz w:val="24"/>
                <w:szCs w:val="24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D5A0627" w14:textId="77777777" w:rsidR="0071630C" w:rsidRPr="00381C9B" w:rsidRDefault="0071630C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1AAFD88" w14:textId="77777777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71630C" w:rsidRPr="00D84E1B" w14:paraId="3D14EC04" w14:textId="77777777" w:rsidTr="00794965">
        <w:trPr>
          <w:trHeight w:val="276"/>
        </w:trPr>
        <w:tc>
          <w:tcPr>
            <w:tcW w:w="6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3755593D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</w:t>
            </w:r>
            <w:r>
              <w:rPr>
                <w:color w:val="000000"/>
                <w:sz w:val="24"/>
                <w:szCs w:val="24"/>
              </w:rPr>
              <w:t>1</w:t>
            </w:r>
            <w:r w:rsidR="00EA597C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5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30BB8D9C" w:rsidR="0071630C" w:rsidRPr="00381C9B" w:rsidRDefault="0071630C" w:rsidP="0071630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Nộ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á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cá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cuố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ì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7E75AE43" w:rsidR="0071630C" w:rsidRPr="00381C9B" w:rsidRDefault="0071630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3/07/202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03AB38C1" w:rsidR="0071630C" w:rsidRPr="00381C9B" w:rsidRDefault="0071630C" w:rsidP="000E307B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3/07/2021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74DD0205" w:rsidR="0071630C" w:rsidRPr="00381C9B" w:rsidRDefault="001A4D13" w:rsidP="00D76C17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>
              <w:rPr>
                <w:lang w:val="fr-FR"/>
              </w:rPr>
              <w:t xml:space="preserve"> </w:t>
            </w:r>
            <w:proofErr w:type="spellStart"/>
            <w:r w:rsidR="00D76C17">
              <w:rPr>
                <w:lang w:val="fr-FR"/>
              </w:rPr>
              <w:t>Cả</w:t>
            </w:r>
            <w:proofErr w:type="spellEnd"/>
            <w:r w:rsidR="00D76C17">
              <w:rPr>
                <w:lang w:val="fr-FR"/>
              </w:rPr>
              <w:t xml:space="preserve"> </w:t>
            </w:r>
            <w:proofErr w:type="spellStart"/>
            <w:r w:rsidR="00D76C17">
              <w:rPr>
                <w:lang w:val="fr-FR"/>
              </w:rPr>
              <w:t>nhóm</w:t>
            </w:r>
            <w:proofErr w:type="spellEnd"/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71630C" w:rsidRPr="00381C9B" w:rsidRDefault="0071630C" w:rsidP="000E307B">
            <w:pPr>
              <w:spacing w:after="0" w:line="24" w:lineRule="atLeast"/>
              <w:ind w:firstLine="0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71630C" w:rsidRPr="00381C9B" w:rsidRDefault="0071630C" w:rsidP="00FF7060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79BFDF" w14:textId="77777777" w:rsidR="005B6E84" w:rsidRDefault="005B6E84" w:rsidP="00352F46">
      <w:r>
        <w:separator/>
      </w:r>
    </w:p>
    <w:p w14:paraId="5DC2B51D" w14:textId="77777777" w:rsidR="005B6E84" w:rsidRDefault="005B6E84" w:rsidP="00352F46"/>
    <w:p w14:paraId="11AAF0FB" w14:textId="77777777" w:rsidR="005B6E84" w:rsidRDefault="005B6E84" w:rsidP="00C50F39"/>
    <w:p w14:paraId="65EB7FAF" w14:textId="77777777" w:rsidR="005B6E84" w:rsidRDefault="005B6E84"/>
  </w:endnote>
  <w:endnote w:type="continuationSeparator" w:id="0">
    <w:p w14:paraId="6B3CF5FC" w14:textId="77777777" w:rsidR="005B6E84" w:rsidRDefault="005B6E84" w:rsidP="00352F46">
      <w:r>
        <w:continuationSeparator/>
      </w:r>
    </w:p>
    <w:p w14:paraId="1CB5B444" w14:textId="77777777" w:rsidR="005B6E84" w:rsidRDefault="005B6E84" w:rsidP="00352F46"/>
    <w:p w14:paraId="01D167F4" w14:textId="77777777" w:rsidR="005B6E84" w:rsidRDefault="005B6E84" w:rsidP="00C50F39"/>
    <w:p w14:paraId="598DA78C" w14:textId="77777777" w:rsidR="005B6E84" w:rsidRDefault="005B6E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88E55C" w14:textId="77777777" w:rsidR="005B6E84" w:rsidRDefault="005B6E84" w:rsidP="00352F46">
      <w:r>
        <w:separator/>
      </w:r>
    </w:p>
  </w:footnote>
  <w:footnote w:type="continuationSeparator" w:id="0">
    <w:p w14:paraId="3628403B" w14:textId="77777777" w:rsidR="005B6E84" w:rsidRDefault="005B6E84" w:rsidP="00352F46">
      <w:r>
        <w:continuationSeparator/>
      </w:r>
    </w:p>
    <w:p w14:paraId="4134EDD3" w14:textId="77777777" w:rsidR="005B6E84" w:rsidRDefault="005B6E84" w:rsidP="00352F46"/>
    <w:p w14:paraId="2694A20D" w14:textId="77777777" w:rsidR="005B6E84" w:rsidRDefault="005B6E84" w:rsidP="00C50F39"/>
    <w:p w14:paraId="2F19A3DE" w14:textId="77777777" w:rsidR="005B6E84" w:rsidRDefault="005B6E84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57364A"/>
    <w:multiLevelType w:val="hybridMultilevel"/>
    <w:tmpl w:val="49547002"/>
    <w:lvl w:ilvl="0" w:tplc="A55A125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5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6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1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20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1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7"/>
  </w:num>
  <w:num w:numId="12">
    <w:abstractNumId w:val="19"/>
  </w:num>
  <w:num w:numId="13">
    <w:abstractNumId w:val="11"/>
  </w:num>
  <w:num w:numId="14">
    <w:abstractNumId w:val="9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5"/>
  </w:num>
  <w:num w:numId="26">
    <w:abstractNumId w:val="13"/>
  </w:num>
  <w:num w:numId="27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activeWritingStyle w:appName="MSWord" w:lang="fr-F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29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07B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C21"/>
    <w:rsid w:val="001A1E15"/>
    <w:rsid w:val="001A210F"/>
    <w:rsid w:val="001A238B"/>
    <w:rsid w:val="001A29E0"/>
    <w:rsid w:val="001A3F2B"/>
    <w:rsid w:val="001A4918"/>
    <w:rsid w:val="001A4D13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A7AEA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5E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9A7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48D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26F8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26D7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7C0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6E84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3685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0C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61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4965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098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37C09"/>
    <w:rsid w:val="008407A7"/>
    <w:rsid w:val="008417E6"/>
    <w:rsid w:val="00841894"/>
    <w:rsid w:val="00841B51"/>
    <w:rsid w:val="00841C41"/>
    <w:rsid w:val="00841CFD"/>
    <w:rsid w:val="00842F4D"/>
    <w:rsid w:val="008433FD"/>
    <w:rsid w:val="008438B1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EC6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654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65C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0E5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1DA0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442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5D68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8D3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1366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594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987"/>
    <w:rsid w:val="00D72AA9"/>
    <w:rsid w:val="00D72F93"/>
    <w:rsid w:val="00D739F7"/>
    <w:rsid w:val="00D73BAC"/>
    <w:rsid w:val="00D742D5"/>
    <w:rsid w:val="00D74ABA"/>
    <w:rsid w:val="00D74F3E"/>
    <w:rsid w:val="00D763AC"/>
    <w:rsid w:val="00D76C17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97C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81F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B7895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B30579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image" Target="media/image1.jpg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45B5341F-4D22-40C2-87DF-667252746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4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304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Welcome</cp:lastModifiedBy>
  <cp:revision>30</cp:revision>
  <cp:lastPrinted>2021-06-09T08:40:00Z</cp:lastPrinted>
  <dcterms:created xsi:type="dcterms:W3CDTF">2021-06-10T08:32:00Z</dcterms:created>
  <dcterms:modified xsi:type="dcterms:W3CDTF">2021-06-20T02:10:00Z</dcterms:modified>
</cp:coreProperties>
</file>